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Sto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19 W Melrose St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gruder.emil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52116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w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r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